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  <w:r>
        <w:t xml:space="preserve"> </w:t>
      </w:r>
      <w:r>
        <w:t xml:space="preserve">PE</w:t>
      </w:r>
      <w:r>
        <w:t xml:space="preserve"> </w:t>
      </w:r>
      <w:r>
        <w:t xml:space="preserve">+</w:t>
      </w:r>
      <w:r>
        <w:t xml:space="preserve"> </w:t>
      </w:r>
      <w:r>
        <w:t xml:space="preserve">Formater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ascบcsaมืcอ]1csacas3c</w:t>
      </w:r>
    </w:p>
    <w:p>
      <w:pPr>
        <w:pStyle w:val="BodyText"/>
      </w:pPr>
      <w:r>
        <w:t xml:space="preserve">[ภาษาท้องcassassacsacsacsacsaถิ่casน]บอก ตัวเองต้องอยู่ให้casไหว แม้ต้องเดินคนเดียวตลอดไป ไม่เป็นไร ก็แค่รักตัวเอง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55552 สามสี่ 4 ห้า 3 online4offiline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csaasc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csa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sacsac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ca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ascascavs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casasc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acsa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ascsacsaccsacsascacsacsacsaccassacascscsacsacascsa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csasac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csasc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casscascascascascscascsac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sa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sacsacsacscascascascascasa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csaascscasac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sacscasองถิ่น]csa</w:t>
      </w:r>
    </w:p>
    <w:p>
      <w:pPr>
        <w:pStyle w:val="BodyText"/>
      </w:pPr>
      <w:r>
        <w:t xml:space="preserve">[ภาasc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sacราะ]</w:t>
      </w:r>
    </w:p>
    <w:p>
      <w:pPr>
        <w:pStyle w:val="BodyText"/>
      </w:pPr>
      <w:r>
        <w:t xml:space="preserve">[เcsa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csaษาท้องถิ่น]</w:t>
      </w:r>
    </w:p>
    <w:p>
      <w:pPr>
        <w:pStyle w:val="BodyText"/>
      </w:pPr>
      <w:r>
        <w:t xml:space="preserve">[ภาษาท้องถิ่น]ทดสอบคำว่าค่ะ จร้าทดสอบคำว่าค่ะ จ้าทดสอบคำว่าครับจ้าทดสอบคำว่าครับผม ทดสอบคำว่าสวทดสอบคำว่าครับทดสอบคำว่าครับ จร้าทดสอบคำว่าครับ จร้า 1234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dd space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434567890-123457facscsaasc90567893cascsacsasac457saccsasac0-007 jam3457902345ครับได้ไหม เก็บให้ได้ไหมครับ ได้ไหมคะ ได้ละครับ ทำได้ไหม ทุกคนช่วยต่อตรงนี้ให้ผมหน่อยได้ไหมคะ ครูขอบคุณครับ ทดสอบคำว่าสวัสดีครับทดสอทำงานกับ 007 jamesme ทำงานกับ004 นะครับทำงานกับทำ005ทำทำ 005me จจถทำ 005ททำงานกับ 005 นะทำงานกับจจจจทดทดสอบ 5 ทดสอบ 5+$32123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xscaascscaascscasca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caascassacascacascasc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caascassacascacascasc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aาต่าsacงประเทศ]</w:t>
      </w:r>
    </w:p>
    <w:p>
      <w:pPr>
        <w:pStyle w:val="BodyText"/>
      </w:pPr>
      <w:r>
        <w:t xml:space="preserve">[ภาษาต่างประเทศ]csacsaccsc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saccascsacsc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dsaasdsacsac12345111111</w:t>
      </w:r>
    </w:p>
    <w:p>
      <w:pPr>
        <w:pStyle w:val="BodyText"/>
      </w:pPr>
      <w:r>
        <w:t xml:space="preserve">[ภาษาต่างประเทศ]cascsacascacsaccassassacascascsacascsacsacsac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ssssss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1231csacsasca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sacascacscsa213211213113213123csasaccsa12123123</w:t>
      </w:r>
    </w:p>
    <w:p>
      <w:pPr>
        <w:pStyle w:val="BodyText"/>
      </w:pPr>
      <w:r>
        <w:t xml:space="preserve">[เสียงปรบมือ]123123123aaaaaa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ascsaaงปรบมือ]qqqcascsasacascsacascsacsaqsacqqfsdsfdssacascasscasaccssacsacscsaccasascsacscacsacscacassacsfsdf</w:t>
      </w:r>
    </w:p>
    <w:p>
      <w:pPr>
        <w:pStyle w:val="BodyText"/>
      </w:pPr>
      <w:r>
        <w:t xml:space="preserve">[ภาษาต่างปรcascascะเทศ]</w:t>
      </w:r>
    </w:p>
    <w:p>
      <w:pPr>
        <w:pStyle w:val="BodyText"/>
      </w:pPr>
      <w:r>
        <w:t xml:space="preserve">[ภาษาต่างประเทศ]zxcvbn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 PE + Formater</dc:title>
  <dc:creator/>
  <cp:keywords/>
  <dcterms:created xsi:type="dcterms:W3CDTF">2021-09-30T07:01:50Z</dcterms:created>
  <dcterms:modified xsi:type="dcterms:W3CDTF">2021-09-30T07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กันยายน 2564 เวลา 12.15 น.</vt:lpwstr>
  </property>
  <property fmtid="{D5CDD505-2E9C-101B-9397-08002B2CF9AE}" pid="3" name="subtitle">
    <vt:lpwstr/>
  </property>
</Properties>
</file>